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523" w:rsidRDefault="00581523">
      <w:pPr>
        <w:rPr>
          <w:noProof/>
          <w:lang w:eastAsia="en-PH"/>
        </w:rPr>
      </w:pPr>
      <w:r>
        <w:rPr>
          <w:noProof/>
          <w:lang w:eastAsia="en-P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19075</wp:posOffset>
            </wp:positionH>
            <wp:positionV relativeFrom="paragraph">
              <wp:posOffset>581025</wp:posOffset>
            </wp:positionV>
            <wp:extent cx="5943600" cy="334137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PH"/>
        </w:rPr>
        <w:t>ODK folders</w:t>
      </w:r>
      <w:r w:rsidR="00851D5C">
        <w:rPr>
          <w:noProof/>
          <w:lang w:eastAsia="en-PH"/>
        </w:rPr>
        <w:t xml:space="preserve"> and Briefcase settings </w:t>
      </w:r>
      <w:bookmarkStart w:id="0" w:name="_GoBack"/>
      <w:bookmarkEnd w:id="0"/>
      <w:r>
        <w:rPr>
          <w:noProof/>
          <w:lang w:eastAsia="en-PH"/>
        </w:rPr>
        <w:t xml:space="preserve"> </w:t>
      </w: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</w:p>
    <w:p w:rsidR="00581523" w:rsidRDefault="00581523">
      <w:pPr>
        <w:rPr>
          <w:noProof/>
          <w:lang w:eastAsia="en-PH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00025</wp:posOffset>
            </wp:positionH>
            <wp:positionV relativeFrom="paragraph">
              <wp:posOffset>344805</wp:posOffset>
            </wp:positionV>
            <wp:extent cx="5943600" cy="33413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81523" w:rsidRDefault="00581523">
      <w:pPr>
        <w:rPr>
          <w:noProof/>
          <w:lang w:eastAsia="en-PH"/>
        </w:rPr>
      </w:pPr>
    </w:p>
    <w:p w:rsidR="004D1FE5" w:rsidRDefault="00581523">
      <w:r>
        <w:rPr>
          <w:noProof/>
          <w:lang w:eastAsia="en-PH"/>
        </w:rPr>
        <w:lastRenderedPageBreak/>
        <w:drawing>
          <wp:inline distT="0" distB="0" distL="0" distR="0" wp14:anchorId="2682714E" wp14:editId="2E1AAB9A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PH"/>
        </w:rPr>
        <w:drawing>
          <wp:inline distT="0" distB="0" distL="0" distR="0" wp14:anchorId="42BA3F66" wp14:editId="30AE6421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1F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NjM1MDIwtjA2MrNU0lEKTi0uzszPAykwrAUAZq/jGiwAAAA="/>
  </w:docVars>
  <w:rsids>
    <w:rsidRoot w:val="00581523"/>
    <w:rsid w:val="00581523"/>
    <w:rsid w:val="00601AD7"/>
    <w:rsid w:val="00851D5C"/>
    <w:rsid w:val="00D04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D3999"/>
  <w15:chartTrackingRefBased/>
  <w15:docId w15:val="{5C8C2195-FB12-43EE-A5CF-EB106372E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yuga</dc:creator>
  <cp:keywords/>
  <dc:description/>
  <cp:lastModifiedBy>Ann Mayuga</cp:lastModifiedBy>
  <cp:revision>1</cp:revision>
  <dcterms:created xsi:type="dcterms:W3CDTF">2017-10-14T06:35:00Z</dcterms:created>
  <dcterms:modified xsi:type="dcterms:W3CDTF">2017-10-14T06:46:00Z</dcterms:modified>
</cp:coreProperties>
</file>